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8877B7" w14:paraId="07D62149" w14:textId="77777777" w:rsidTr="008877B7">
        <w:trPr>
          <w:trHeight w:val="1557"/>
        </w:trPr>
        <w:tc>
          <w:tcPr>
            <w:tcW w:w="1909" w:type="dxa"/>
            <w:gridSpan w:val="3"/>
          </w:tcPr>
          <w:p w14:paraId="4C55E2D3" w14:textId="77777777" w:rsidR="008877B7" w:rsidRDefault="008877B7" w:rsidP="008877B7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15EB92F2" w14:textId="77777777" w:rsidR="008877B7" w:rsidRDefault="008877B7" w:rsidP="008877B7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57834213" wp14:editId="618AB8F4">
                  <wp:extent cx="735636" cy="734758"/>
                  <wp:effectExtent l="0" t="0" r="0" b="0"/>
                  <wp:docPr id="64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0970FCAC" w14:textId="77777777" w:rsidR="008877B7" w:rsidRDefault="008877B7" w:rsidP="008877B7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4E9A1326" w14:textId="77777777" w:rsidR="008877B7" w:rsidRDefault="008877B7" w:rsidP="008877B7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07DD6948" w14:textId="77777777" w:rsidR="008877B7" w:rsidRDefault="008877B7" w:rsidP="008877B7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541CA5C7" w14:textId="77777777" w:rsidR="008877B7" w:rsidRDefault="008877B7" w:rsidP="008877B7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6A10AD17" w14:textId="77777777" w:rsidR="008877B7" w:rsidRDefault="008877B7" w:rsidP="008877B7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1CCD377B" w14:textId="77777777" w:rsidR="008877B7" w:rsidRDefault="008877B7" w:rsidP="008877B7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8877B7" w14:paraId="24D56FD1" w14:textId="77777777" w:rsidTr="008877B7">
        <w:trPr>
          <w:trHeight w:val="340"/>
        </w:trPr>
        <w:tc>
          <w:tcPr>
            <w:tcW w:w="1909" w:type="dxa"/>
            <w:gridSpan w:val="3"/>
          </w:tcPr>
          <w:p w14:paraId="3CC79874" w14:textId="77777777" w:rsidR="008877B7" w:rsidRDefault="008877B7" w:rsidP="008877B7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5030770D" w14:textId="77777777" w:rsidR="008877B7" w:rsidRDefault="008877B7" w:rsidP="008877B7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6E54108D" w14:textId="77777777" w:rsidR="008877B7" w:rsidRDefault="008877B7" w:rsidP="008877B7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2A0BE178" w14:textId="77777777" w:rsidR="008877B7" w:rsidRDefault="008877B7" w:rsidP="008877B7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8877B7" w14:paraId="5C834AFD" w14:textId="77777777" w:rsidTr="008877B7">
        <w:trPr>
          <w:trHeight w:val="340"/>
        </w:trPr>
        <w:tc>
          <w:tcPr>
            <w:tcW w:w="1909" w:type="dxa"/>
            <w:gridSpan w:val="3"/>
          </w:tcPr>
          <w:p w14:paraId="2B2F79BF" w14:textId="77777777" w:rsidR="008877B7" w:rsidRDefault="008877B7" w:rsidP="008877B7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575E5F8A" w14:textId="77777777" w:rsidR="008877B7" w:rsidRDefault="008877B7" w:rsidP="008877B7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5A841217" w14:textId="77777777" w:rsidR="008877B7" w:rsidRDefault="008877B7" w:rsidP="008877B7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17B6D7D8" w14:textId="77777777" w:rsidR="008877B7" w:rsidRDefault="008877B7" w:rsidP="008877B7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8877B7" w14:paraId="466209D1" w14:textId="77777777" w:rsidTr="008877B7">
        <w:trPr>
          <w:trHeight w:val="340"/>
        </w:trPr>
        <w:tc>
          <w:tcPr>
            <w:tcW w:w="1243" w:type="dxa"/>
            <w:gridSpan w:val="2"/>
            <w:vMerge w:val="restart"/>
          </w:tcPr>
          <w:p w14:paraId="33E0BDBA" w14:textId="77777777" w:rsidR="008877B7" w:rsidRDefault="008877B7" w:rsidP="008877B7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4FDB5F09" w14:textId="77777777" w:rsidR="008877B7" w:rsidRDefault="008877B7" w:rsidP="008877B7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2DD9CDA3" w14:textId="77777777" w:rsidR="008877B7" w:rsidRDefault="008877B7" w:rsidP="008877B7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17B2B93D" w14:textId="77777777" w:rsidR="008877B7" w:rsidRDefault="008877B7" w:rsidP="008877B7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3E791687" w14:textId="77777777" w:rsidR="008877B7" w:rsidRDefault="008877B7" w:rsidP="008877B7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8877B7" w14:paraId="3E6FA1F5" w14:textId="77777777" w:rsidTr="008877B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A1F696C" w14:textId="77777777" w:rsidR="008877B7" w:rsidRDefault="008877B7" w:rsidP="008877B7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621C2D8C" w14:textId="77777777" w:rsidR="008877B7" w:rsidRDefault="008877B7" w:rsidP="008877B7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6E0C417A" w14:textId="77777777" w:rsidR="008877B7" w:rsidRDefault="008877B7" w:rsidP="008877B7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6738DB8E" w14:textId="77777777" w:rsidR="008877B7" w:rsidRDefault="008877B7" w:rsidP="008877B7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0B4BC88E" w14:textId="77777777" w:rsidR="008877B7" w:rsidRDefault="008877B7" w:rsidP="008877B7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7559ADA0" w14:textId="77777777" w:rsidR="008877B7" w:rsidRDefault="008877B7" w:rsidP="008877B7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0C66BC41" w14:textId="77777777" w:rsidR="008877B7" w:rsidRDefault="008877B7" w:rsidP="008877B7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5C50B718" w14:textId="77777777" w:rsidR="008877B7" w:rsidRDefault="008877B7" w:rsidP="008877B7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1F8CF760" w14:textId="77777777" w:rsidR="008877B7" w:rsidRDefault="008877B7" w:rsidP="008877B7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7DFAE7AD" w14:textId="77777777" w:rsidR="008877B7" w:rsidRDefault="008877B7" w:rsidP="008877B7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1D96D4D5" w14:textId="77777777" w:rsidR="008877B7" w:rsidRDefault="008877B7" w:rsidP="008877B7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10AFF" w14:paraId="73B842CC" w14:textId="77777777" w:rsidTr="00E72C42">
        <w:trPr>
          <w:trHeight w:val="552"/>
        </w:trPr>
        <w:tc>
          <w:tcPr>
            <w:tcW w:w="1243" w:type="dxa"/>
            <w:gridSpan w:val="2"/>
          </w:tcPr>
          <w:p w14:paraId="5BA4FEC8" w14:textId="385DA03A" w:rsidR="00F10AFF" w:rsidRDefault="00F10AFF" w:rsidP="00301BBF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23</w:t>
            </w:r>
          </w:p>
        </w:tc>
        <w:tc>
          <w:tcPr>
            <w:tcW w:w="3968" w:type="dxa"/>
            <w:gridSpan w:val="2"/>
          </w:tcPr>
          <w:p w14:paraId="63CF2322" w14:textId="6DEC8B08" w:rsidR="00F10AFF" w:rsidRDefault="00F10AFF" w:rsidP="008877B7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>
              <w:rPr>
                <w:b/>
                <w:sz w:val="24"/>
              </w:rPr>
              <w:t>Advance Concrete Technology lab</w:t>
            </w:r>
          </w:p>
        </w:tc>
        <w:tc>
          <w:tcPr>
            <w:tcW w:w="2559" w:type="dxa"/>
            <w:gridSpan w:val="2"/>
          </w:tcPr>
          <w:p w14:paraId="1C83BF72" w14:textId="223EBA25" w:rsidR="00F10AFF" w:rsidRDefault="00F10AFF" w:rsidP="008877B7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05544811" w14:textId="339ECB22" w:rsidR="00F10AFF" w:rsidRDefault="00F10AFF" w:rsidP="008877B7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718" w:type="dxa"/>
          </w:tcPr>
          <w:p w14:paraId="0D5D6AE0" w14:textId="5430E98A" w:rsidR="00F10AFF" w:rsidRDefault="00F10AFF" w:rsidP="008877B7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53D9DDC7" w14:textId="7F404DD5" w:rsidR="00F10AFF" w:rsidRDefault="00F10AFF" w:rsidP="008877B7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31" w:type="dxa"/>
          </w:tcPr>
          <w:p w14:paraId="681E034B" w14:textId="77871E15" w:rsidR="00F10AFF" w:rsidRDefault="00F10AFF" w:rsidP="008877B7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692" w:type="dxa"/>
            <w:gridSpan w:val="3"/>
          </w:tcPr>
          <w:p w14:paraId="2BAE4BE8" w14:textId="1EED3ECC" w:rsidR="00F10AFF" w:rsidRDefault="00F10AFF" w:rsidP="008877B7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</w:p>
        </w:tc>
        <w:tc>
          <w:tcPr>
            <w:tcW w:w="916" w:type="dxa"/>
            <w:gridSpan w:val="2"/>
          </w:tcPr>
          <w:p w14:paraId="58A2CB96" w14:textId="056D3E11" w:rsidR="00F10AFF" w:rsidRDefault="00F10AFF" w:rsidP="008877B7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78691E31" w14:textId="3A8E17F1" w:rsidR="00F10AFF" w:rsidRDefault="00F10AFF" w:rsidP="008877B7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</w:tr>
      <w:tr w:rsidR="00517D8F" w:rsidRPr="00936C6B" w14:paraId="545000C2" w14:textId="77777777" w:rsidTr="00517D8F">
        <w:trPr>
          <w:trHeight w:val="585"/>
        </w:trPr>
        <w:tc>
          <w:tcPr>
            <w:tcW w:w="1243" w:type="dxa"/>
            <w:gridSpan w:val="2"/>
            <w:vMerge w:val="restart"/>
          </w:tcPr>
          <w:p w14:paraId="7EE775D4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0A0519C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3E86368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C57BE18" w14:textId="77777777" w:rsidR="00517D8F" w:rsidRDefault="00517D8F" w:rsidP="008877B7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tcBorders>
              <w:bottom w:val="single" w:sz="4" w:space="0" w:color="auto"/>
            </w:tcBorders>
            <w:vAlign w:val="center"/>
          </w:tcPr>
          <w:p w14:paraId="4D24A477" w14:textId="3C4D19CD" w:rsidR="00517D8F" w:rsidRDefault="00517D8F" w:rsidP="00517D8F">
            <w:pPr>
              <w:pStyle w:val="TableParagraph"/>
              <w:jc w:val="left"/>
              <w:rPr>
                <w:sz w:val="24"/>
              </w:rPr>
            </w:pPr>
            <w:r>
              <w:rPr>
                <w:rFonts w:asciiTheme="minorHAnsi" w:hAnsiTheme="minorHAnsi"/>
              </w:rPr>
              <w:t>T</w:t>
            </w:r>
            <w:r w:rsidRPr="008877B7">
              <w:rPr>
                <w:rFonts w:asciiTheme="minorHAnsi" w:hAnsiTheme="minorHAnsi"/>
              </w:rPr>
              <w:t>o get the knowledge of concrete mix design as per IS and ACI code.</w:t>
            </w:r>
          </w:p>
        </w:tc>
        <w:tc>
          <w:tcPr>
            <w:tcW w:w="1190" w:type="dxa"/>
            <w:gridSpan w:val="2"/>
            <w:vMerge w:val="restart"/>
          </w:tcPr>
          <w:p w14:paraId="11C64BEA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F5B0BF2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2E64F1A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08C0C82E" w14:textId="77777777" w:rsidR="00517D8F" w:rsidRDefault="00517D8F" w:rsidP="008877B7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  <w:vMerge w:val="restart"/>
            <w:vAlign w:val="center"/>
          </w:tcPr>
          <w:p w14:paraId="66CC51DE" w14:textId="77777777" w:rsidR="00517D8F" w:rsidRDefault="00517D8F" w:rsidP="008877B7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856" w:type="dxa"/>
            <w:gridSpan w:val="8"/>
            <w:vMerge w:val="restart"/>
          </w:tcPr>
          <w:p w14:paraId="476DA497" w14:textId="087EBF7D" w:rsidR="00517D8F" w:rsidRPr="0096193B" w:rsidRDefault="00517D8F" w:rsidP="008877B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>
              <w:rPr>
                <w:rFonts w:ascii="Arial Narrow" w:hAnsi="Arial Narrow"/>
              </w:rPr>
              <w:t>T</w:t>
            </w:r>
            <w:r w:rsidRPr="00D75D4D">
              <w:rPr>
                <w:rFonts w:ascii="Arial Narrow" w:hAnsi="Arial Narrow"/>
              </w:rPr>
              <w:t>he student will be able to know concrete design mix for particular grade of concrete according to IS code and ACI code</w:t>
            </w:r>
          </w:p>
        </w:tc>
      </w:tr>
      <w:tr w:rsidR="00517D8F" w:rsidRPr="00936C6B" w14:paraId="642D5231" w14:textId="77777777" w:rsidTr="00517D8F">
        <w:trPr>
          <w:trHeight w:val="317"/>
        </w:trPr>
        <w:tc>
          <w:tcPr>
            <w:tcW w:w="1243" w:type="dxa"/>
            <w:gridSpan w:val="2"/>
            <w:vMerge/>
          </w:tcPr>
          <w:p w14:paraId="1F0B13CD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</w:tc>
        <w:tc>
          <w:tcPr>
            <w:tcW w:w="6195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0703532D" w14:textId="562E7A3A" w:rsidR="00517D8F" w:rsidRPr="008877B7" w:rsidRDefault="00517D8F" w:rsidP="00517D8F">
            <w:pPr>
              <w:pStyle w:val="TableParagraph"/>
              <w:jc w:val="left"/>
              <w:rPr>
                <w:rFonts w:asciiTheme="minorHAnsi" w:hAnsiTheme="minorHAnsi"/>
              </w:rPr>
            </w:pPr>
            <w:r w:rsidRPr="008877B7">
              <w:rPr>
                <w:rFonts w:asciiTheme="minorHAnsi" w:hAnsiTheme="minorHAnsi"/>
              </w:rPr>
              <w:t>Going through the course one would develop knowledge on strength and durability test of concrete of different grade of concrete</w:t>
            </w:r>
          </w:p>
        </w:tc>
        <w:tc>
          <w:tcPr>
            <w:tcW w:w="1190" w:type="dxa"/>
            <w:gridSpan w:val="2"/>
            <w:vMerge/>
          </w:tcPr>
          <w:p w14:paraId="259AA590" w14:textId="77777777" w:rsidR="00517D8F" w:rsidRDefault="00517D8F" w:rsidP="008877B7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</w:tc>
        <w:tc>
          <w:tcPr>
            <w:tcW w:w="718" w:type="dxa"/>
            <w:vMerge/>
            <w:vAlign w:val="center"/>
          </w:tcPr>
          <w:p w14:paraId="38CE5257" w14:textId="77777777" w:rsidR="00517D8F" w:rsidRDefault="00517D8F" w:rsidP="008877B7">
            <w:pPr>
              <w:pStyle w:val="TableParagraph"/>
              <w:spacing w:before="1"/>
              <w:ind w:left="115" w:right="99"/>
              <w:rPr>
                <w:sz w:val="24"/>
              </w:rPr>
            </w:pPr>
          </w:p>
        </w:tc>
        <w:tc>
          <w:tcPr>
            <w:tcW w:w="5856" w:type="dxa"/>
            <w:gridSpan w:val="8"/>
            <w:vMerge/>
          </w:tcPr>
          <w:p w14:paraId="5E39A2F4" w14:textId="77777777" w:rsidR="00517D8F" w:rsidRPr="00D75D4D" w:rsidRDefault="00517D8F" w:rsidP="008877B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/>
              </w:rPr>
            </w:pPr>
          </w:p>
        </w:tc>
      </w:tr>
      <w:tr w:rsidR="00517D8F" w:rsidRPr="009B6B22" w14:paraId="00FB7AE7" w14:textId="77777777" w:rsidTr="00F11EB0">
        <w:trPr>
          <w:trHeight w:val="450"/>
        </w:trPr>
        <w:tc>
          <w:tcPr>
            <w:tcW w:w="1243" w:type="dxa"/>
            <w:gridSpan w:val="2"/>
            <w:vMerge/>
          </w:tcPr>
          <w:p w14:paraId="1C39EC65" w14:textId="77777777" w:rsidR="00517D8F" w:rsidRDefault="00517D8F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52E90F7" w14:textId="77777777" w:rsidR="00517D8F" w:rsidRDefault="00517D8F" w:rsidP="008877B7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167C4F5D" w14:textId="77777777" w:rsidR="00517D8F" w:rsidRDefault="00517D8F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 w:val="restart"/>
            <w:vAlign w:val="center"/>
          </w:tcPr>
          <w:p w14:paraId="39FD7163" w14:textId="77777777" w:rsidR="00517D8F" w:rsidRDefault="00517D8F" w:rsidP="008877B7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856" w:type="dxa"/>
            <w:gridSpan w:val="8"/>
            <w:vMerge w:val="restart"/>
          </w:tcPr>
          <w:p w14:paraId="4AF3AB32" w14:textId="3CCC1DA3" w:rsidR="00517D8F" w:rsidRPr="0096193B" w:rsidRDefault="00517D8F" w:rsidP="008877B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517D8F">
              <w:rPr>
                <w:rFonts w:ascii="Arial Narrow" w:hAnsi="Arial Narrow"/>
              </w:rPr>
              <w:t>Student will be able to use these solutions to guide a</w:t>
            </w:r>
            <w:r>
              <w:rPr>
                <w:rFonts w:ascii="Arial Narrow" w:hAnsi="Arial Narrow"/>
              </w:rPr>
              <w:t xml:space="preserve"> </w:t>
            </w:r>
            <w:r w:rsidRPr="00D75D4D">
              <w:rPr>
                <w:rFonts w:ascii="Arial Narrow" w:hAnsi="Arial Narrow"/>
              </w:rPr>
              <w:t>durability test of concrete and non-destructive test on concrete using Rebound hammer and USPV method</w:t>
            </w:r>
          </w:p>
        </w:tc>
      </w:tr>
      <w:tr w:rsidR="00517D8F" w:rsidRPr="009B6B22" w14:paraId="737C4F0C" w14:textId="77777777" w:rsidTr="00517D8F">
        <w:trPr>
          <w:trHeight w:val="767"/>
        </w:trPr>
        <w:tc>
          <w:tcPr>
            <w:tcW w:w="1243" w:type="dxa"/>
            <w:gridSpan w:val="2"/>
            <w:vMerge/>
          </w:tcPr>
          <w:p w14:paraId="7EF65E8B" w14:textId="77777777" w:rsidR="00517D8F" w:rsidRDefault="00517D8F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4C95E7D1" w14:textId="00F156E7" w:rsidR="00517D8F" w:rsidRDefault="00517D8F" w:rsidP="00517D8F">
            <w:pPr>
              <w:pStyle w:val="TableParagraph"/>
              <w:spacing w:before="1"/>
              <w:ind w:right="349"/>
              <w:jc w:val="left"/>
              <w:rPr>
                <w:sz w:val="2"/>
                <w:szCs w:val="2"/>
              </w:rPr>
            </w:pPr>
            <w:r w:rsidRPr="008877B7">
              <w:rPr>
                <w:rFonts w:asciiTheme="minorHAnsi" w:hAnsiTheme="minorHAnsi"/>
              </w:rPr>
              <w:t>The student will be able to do the non-destructive testing</w:t>
            </w:r>
            <w:r w:rsidRPr="00B458D9">
              <w:rPr>
                <w:rFonts w:ascii="Arial Narrow" w:hAnsi="Arial Narrow"/>
                <w:b/>
                <w:sz w:val="26"/>
              </w:rPr>
              <w:t>.</w:t>
            </w: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DEB175E" w14:textId="77777777" w:rsidR="00517D8F" w:rsidRDefault="00517D8F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/>
            <w:vAlign w:val="center"/>
          </w:tcPr>
          <w:p w14:paraId="2EEC2DD7" w14:textId="77777777" w:rsidR="00517D8F" w:rsidRDefault="00517D8F" w:rsidP="008877B7">
            <w:pPr>
              <w:pStyle w:val="TableParagraph"/>
              <w:ind w:left="115" w:right="99"/>
              <w:rPr>
                <w:sz w:val="24"/>
              </w:rPr>
            </w:pPr>
          </w:p>
        </w:tc>
        <w:tc>
          <w:tcPr>
            <w:tcW w:w="5856" w:type="dxa"/>
            <w:gridSpan w:val="8"/>
            <w:vMerge/>
          </w:tcPr>
          <w:p w14:paraId="35A76FE4" w14:textId="77777777" w:rsidR="00517D8F" w:rsidRDefault="00517D8F" w:rsidP="008877B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/>
              </w:rPr>
            </w:pPr>
          </w:p>
        </w:tc>
      </w:tr>
      <w:tr w:rsidR="00517D8F" w14:paraId="1BB0D84B" w14:textId="77777777" w:rsidTr="00F11EB0">
        <w:trPr>
          <w:trHeight w:val="429"/>
        </w:trPr>
        <w:tc>
          <w:tcPr>
            <w:tcW w:w="1243" w:type="dxa"/>
            <w:gridSpan w:val="2"/>
            <w:vMerge/>
          </w:tcPr>
          <w:p w14:paraId="4AA6AC4F" w14:textId="77777777" w:rsidR="00517D8F" w:rsidRDefault="00517D8F" w:rsidP="008877B7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772D3BF9" w14:textId="77777777" w:rsidR="00517D8F" w:rsidRDefault="00517D8F" w:rsidP="008877B7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1D62ACA1" w14:textId="77777777" w:rsidR="00517D8F" w:rsidRDefault="00517D8F" w:rsidP="008877B7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6D8568FD" w14:textId="4153626C" w:rsidR="00517D8F" w:rsidRDefault="00517D8F" w:rsidP="008877B7">
            <w:pPr>
              <w:pStyle w:val="TableParagraph"/>
              <w:ind w:left="115" w:right="99"/>
              <w:rPr>
                <w:sz w:val="24"/>
              </w:rPr>
            </w:pPr>
          </w:p>
        </w:tc>
        <w:tc>
          <w:tcPr>
            <w:tcW w:w="5856" w:type="dxa"/>
            <w:gridSpan w:val="8"/>
            <w:vAlign w:val="center"/>
          </w:tcPr>
          <w:p w14:paraId="32199D35" w14:textId="4C09BD47" w:rsidR="00517D8F" w:rsidRPr="0096193B" w:rsidRDefault="00517D8F" w:rsidP="008877B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</w:p>
        </w:tc>
      </w:tr>
      <w:tr w:rsidR="008877B7" w14:paraId="595D5585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7ECB53DE" w14:textId="77777777" w:rsidR="008877B7" w:rsidRDefault="008877B7" w:rsidP="008877B7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8877B7" w14:paraId="1BCFDB14" w14:textId="77777777" w:rsidTr="008877B7">
        <w:trPr>
          <w:trHeight w:val="340"/>
        </w:trPr>
        <w:tc>
          <w:tcPr>
            <w:tcW w:w="571" w:type="dxa"/>
          </w:tcPr>
          <w:p w14:paraId="6CA6C27B" w14:textId="77777777" w:rsidR="008877B7" w:rsidRDefault="008877B7" w:rsidP="008877B7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547FC97D" w14:textId="77777777" w:rsidR="008877B7" w:rsidRDefault="008877B7" w:rsidP="008877B7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4561B453" w14:textId="77777777" w:rsidR="008877B7" w:rsidRDefault="008877B7" w:rsidP="008877B7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504FADEA" w14:textId="77777777" w:rsidR="008877B7" w:rsidRDefault="008877B7" w:rsidP="008877B7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301BBF" w:rsidRPr="000B1DAE" w14:paraId="691B2851" w14:textId="77777777" w:rsidTr="0042245F">
        <w:trPr>
          <w:trHeight w:val="443"/>
        </w:trPr>
        <w:tc>
          <w:tcPr>
            <w:tcW w:w="571" w:type="dxa"/>
            <w:vAlign w:val="center"/>
          </w:tcPr>
          <w:p w14:paraId="1014456B" w14:textId="77777777" w:rsidR="00301BBF" w:rsidRPr="00711574" w:rsidRDefault="00301BBF" w:rsidP="008877B7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</w:tcPr>
          <w:p w14:paraId="74B7C15B" w14:textId="74F1E77A" w:rsidR="00301BBF" w:rsidRPr="000B1DAE" w:rsidRDefault="00301BBF" w:rsidP="008877B7">
            <w:pPr>
              <w:pStyle w:val="Default"/>
              <w:spacing w:after="13"/>
              <w:rPr>
                <w:rFonts w:asciiTheme="minorHAnsi" w:hAnsiTheme="minorHAnsi"/>
                <w:sz w:val="22"/>
                <w:szCs w:val="22"/>
              </w:rPr>
            </w:pPr>
            <w:r w:rsidRPr="00E72F43">
              <w:t>Design of concrete mix by IS code and ACI methods.</w:t>
            </w:r>
          </w:p>
        </w:tc>
        <w:tc>
          <w:tcPr>
            <w:tcW w:w="1524" w:type="dxa"/>
            <w:gridSpan w:val="3"/>
          </w:tcPr>
          <w:p w14:paraId="4881B5B2" w14:textId="7261105C" w:rsidR="00301BBF" w:rsidRPr="000B1DAE" w:rsidRDefault="00301BBF" w:rsidP="008877B7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12DAA5E6" w14:textId="0D190A67" w:rsidR="00301BBF" w:rsidRPr="000B1DAE" w:rsidRDefault="00301BBF" w:rsidP="00345ED4">
            <w:pPr>
              <w:pStyle w:val="TableParagraph"/>
              <w:spacing w:before="1" w:line="237" w:lineRule="auto"/>
              <w:ind w:left="454" w:right="427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301BBF" w:rsidRPr="000B1DAE" w14:paraId="3FB25E5C" w14:textId="77777777" w:rsidTr="0042245F">
        <w:trPr>
          <w:trHeight w:val="440"/>
        </w:trPr>
        <w:tc>
          <w:tcPr>
            <w:tcW w:w="571" w:type="dxa"/>
            <w:vAlign w:val="center"/>
          </w:tcPr>
          <w:p w14:paraId="51E69B5E" w14:textId="77777777" w:rsidR="00301BBF" w:rsidRPr="00711574" w:rsidRDefault="00301BBF" w:rsidP="008877B7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</w:tcPr>
          <w:p w14:paraId="16E34D3A" w14:textId="182AE8A1" w:rsidR="00301BBF" w:rsidRPr="000B1DAE" w:rsidRDefault="00301BBF" w:rsidP="008877B7">
            <w:pPr>
              <w:pStyle w:val="TableParagraph"/>
              <w:spacing w:before="12"/>
              <w:ind w:left="108" w:right="47"/>
              <w:jc w:val="left"/>
              <w:rPr>
                <w:rFonts w:asciiTheme="minorHAnsi" w:hAnsiTheme="minorHAnsi"/>
                <w:sz w:val="24"/>
              </w:rPr>
            </w:pPr>
            <w:r w:rsidRPr="00E72F43">
              <w:rPr>
                <w:sz w:val="24"/>
                <w:szCs w:val="24"/>
              </w:rPr>
              <w:t>Design of Special Concrete likes fibers, SCC, HPC</w:t>
            </w:r>
          </w:p>
        </w:tc>
        <w:tc>
          <w:tcPr>
            <w:tcW w:w="1524" w:type="dxa"/>
            <w:gridSpan w:val="3"/>
          </w:tcPr>
          <w:p w14:paraId="29166903" w14:textId="10BD8E17" w:rsidR="00301BBF" w:rsidRPr="000B1DAE" w:rsidRDefault="00301BBF" w:rsidP="008877B7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0AFDA512" w14:textId="14B0BD2E" w:rsidR="00301BBF" w:rsidRPr="000B1DAE" w:rsidRDefault="00301BBF" w:rsidP="00345ED4">
            <w:pPr>
              <w:pStyle w:val="TableParagraph"/>
              <w:ind w:left="454" w:right="444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301BBF" w:rsidRPr="000B1DAE" w14:paraId="4DF656C6" w14:textId="77777777" w:rsidTr="0042245F">
        <w:trPr>
          <w:trHeight w:val="535"/>
        </w:trPr>
        <w:tc>
          <w:tcPr>
            <w:tcW w:w="571" w:type="dxa"/>
            <w:vAlign w:val="center"/>
          </w:tcPr>
          <w:p w14:paraId="38DAB974" w14:textId="77777777" w:rsidR="00301BBF" w:rsidRPr="00711574" w:rsidRDefault="00301BBF" w:rsidP="008877B7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</w:tcPr>
          <w:p w14:paraId="3A095C4D" w14:textId="00AEF794" w:rsidR="00301BBF" w:rsidRPr="000B1DAE" w:rsidRDefault="00301BBF" w:rsidP="008877B7">
            <w:pPr>
              <w:pStyle w:val="TableParagraph"/>
              <w:spacing w:before="12"/>
              <w:ind w:left="108"/>
              <w:jc w:val="left"/>
              <w:rPr>
                <w:rFonts w:asciiTheme="minorHAnsi" w:hAnsiTheme="minorHAnsi"/>
                <w:sz w:val="24"/>
              </w:rPr>
            </w:pPr>
            <w:r w:rsidRPr="00E72F43">
              <w:rPr>
                <w:sz w:val="24"/>
                <w:szCs w:val="24"/>
              </w:rPr>
              <w:t>Strength tests on concrete (compression, tension and bending – modulus of elasticity)</w:t>
            </w:r>
          </w:p>
        </w:tc>
        <w:tc>
          <w:tcPr>
            <w:tcW w:w="1524" w:type="dxa"/>
            <w:gridSpan w:val="3"/>
          </w:tcPr>
          <w:p w14:paraId="1426C28D" w14:textId="5300B4CA" w:rsidR="00301BBF" w:rsidRPr="000B1DAE" w:rsidRDefault="00301BBF" w:rsidP="008877B7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2D3B108A" w14:textId="5B56442F" w:rsidR="00301BBF" w:rsidRPr="000B1DAE" w:rsidRDefault="00301BBF" w:rsidP="00345ED4">
            <w:pPr>
              <w:pStyle w:val="TableParagraph"/>
              <w:spacing w:before="203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301BBF" w:rsidRPr="000B1DAE" w14:paraId="3EE0D7CA" w14:textId="77777777" w:rsidTr="0042245F">
        <w:trPr>
          <w:trHeight w:val="406"/>
        </w:trPr>
        <w:tc>
          <w:tcPr>
            <w:tcW w:w="571" w:type="dxa"/>
            <w:vAlign w:val="center"/>
          </w:tcPr>
          <w:p w14:paraId="7E6BBF32" w14:textId="77777777" w:rsidR="00301BBF" w:rsidRPr="00711574" w:rsidRDefault="00301BBF" w:rsidP="008877B7">
            <w:pPr>
              <w:pStyle w:val="TableParagraph"/>
              <w:spacing w:before="205"/>
              <w:ind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</w:tcPr>
          <w:p w14:paraId="62B93D4B" w14:textId="20C0A0C5" w:rsidR="00301BBF" w:rsidRPr="000B1DAE" w:rsidRDefault="00301BBF" w:rsidP="008877B7">
            <w:pPr>
              <w:pStyle w:val="TableParagraph"/>
              <w:spacing w:before="15"/>
              <w:ind w:left="108" w:right="59"/>
              <w:jc w:val="left"/>
              <w:rPr>
                <w:rFonts w:asciiTheme="minorHAnsi" w:hAnsiTheme="minorHAnsi"/>
              </w:rPr>
            </w:pPr>
            <w:r w:rsidRPr="00E72F43">
              <w:rPr>
                <w:sz w:val="24"/>
                <w:szCs w:val="24"/>
              </w:rPr>
              <w:t>Durability test of concrete (permeability test and Rapid Chloride Permeability Test (RCPT)</w:t>
            </w:r>
          </w:p>
        </w:tc>
        <w:tc>
          <w:tcPr>
            <w:tcW w:w="1524" w:type="dxa"/>
            <w:gridSpan w:val="3"/>
          </w:tcPr>
          <w:p w14:paraId="7771446E" w14:textId="5D247835" w:rsidR="00301BBF" w:rsidRPr="000B1DAE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746E19CE" w14:textId="17829AF0" w:rsidR="00301BBF" w:rsidRPr="000B1DAE" w:rsidRDefault="00301BBF" w:rsidP="00345ED4">
            <w:pPr>
              <w:pStyle w:val="TableParagraph"/>
              <w:ind w:left="454" w:right="427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301BBF" w:rsidRPr="000B1DAE" w14:paraId="741844EE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52C3460F" w14:textId="77777777" w:rsidR="00301BBF" w:rsidRPr="00711574" w:rsidRDefault="00301BBF" w:rsidP="008877B7">
            <w:pPr>
              <w:pStyle w:val="TableParagraph"/>
            </w:pPr>
            <w:r w:rsidRPr="00905B18">
              <w:rPr>
                <w:rFonts w:ascii="Calibri"/>
                <w:sz w:val="26"/>
              </w:rPr>
              <w:t>V</w:t>
            </w:r>
          </w:p>
        </w:tc>
        <w:tc>
          <w:tcPr>
            <w:tcW w:w="11282" w:type="dxa"/>
            <w:gridSpan w:val="10"/>
          </w:tcPr>
          <w:p w14:paraId="1108B28A" w14:textId="0F3AFE80" w:rsidR="00301BBF" w:rsidRPr="000B1DAE" w:rsidRDefault="00301BBF" w:rsidP="008877B7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 w:rsidRPr="00E72F43">
              <w:rPr>
                <w:sz w:val="24"/>
                <w:szCs w:val="24"/>
              </w:rPr>
              <w:t>Passing ability test on Self Compacting concrete using U-box, L-box, Fill-box, and J-ring test methods</w:t>
            </w:r>
          </w:p>
        </w:tc>
        <w:tc>
          <w:tcPr>
            <w:tcW w:w="1524" w:type="dxa"/>
            <w:gridSpan w:val="3"/>
          </w:tcPr>
          <w:p w14:paraId="15B602FF" w14:textId="5B246663" w:rsidR="00301BBF" w:rsidRPr="000B1DAE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029DA038" w14:textId="087EB731" w:rsidR="00301BBF" w:rsidRPr="000B1DAE" w:rsidRDefault="00301BBF" w:rsidP="00345ED4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301BBF" w:rsidRPr="000B1DAE" w14:paraId="55EDC54B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62194E54" w14:textId="77777777" w:rsidR="00301BBF" w:rsidRDefault="00301BBF" w:rsidP="008877B7">
            <w:pPr>
              <w:pStyle w:val="TableParagraph"/>
              <w:rPr>
                <w:rFonts w:ascii="Calibri"/>
                <w:b/>
                <w:sz w:val="26"/>
              </w:rPr>
            </w:pPr>
            <w:r w:rsidRPr="00905B18">
              <w:rPr>
                <w:rFonts w:ascii="Calibri"/>
                <w:sz w:val="26"/>
              </w:rPr>
              <w:t>VI</w:t>
            </w:r>
          </w:p>
        </w:tc>
        <w:tc>
          <w:tcPr>
            <w:tcW w:w="11282" w:type="dxa"/>
            <w:gridSpan w:val="10"/>
          </w:tcPr>
          <w:p w14:paraId="7FDEE49F" w14:textId="39B06934" w:rsidR="00301BBF" w:rsidRPr="000B1DAE" w:rsidRDefault="00301BBF" w:rsidP="008877B7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 w:rsidRPr="00E72F43">
              <w:rPr>
                <w:sz w:val="24"/>
                <w:szCs w:val="24"/>
              </w:rPr>
              <w:t>Filling Ability of Self Compacting Concrete using slump flow, V-funnel test.</w:t>
            </w:r>
          </w:p>
        </w:tc>
        <w:tc>
          <w:tcPr>
            <w:tcW w:w="1524" w:type="dxa"/>
            <w:gridSpan w:val="3"/>
          </w:tcPr>
          <w:p w14:paraId="24F5AE7C" w14:textId="1E78DBB4" w:rsidR="00301BBF" w:rsidRPr="000B1DAE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00339528" w14:textId="004689A7" w:rsidR="00301BBF" w:rsidRPr="000B1DAE" w:rsidRDefault="00301BBF" w:rsidP="00345ED4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301BBF" w:rsidRPr="000B1DAE" w14:paraId="00546E07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1DB6BD12" w14:textId="77777777" w:rsidR="00301BBF" w:rsidRPr="00137044" w:rsidRDefault="00301BBF" w:rsidP="008877B7">
            <w:pPr>
              <w:pStyle w:val="TableParagraph"/>
              <w:rPr>
                <w:rFonts w:ascii="Calibri"/>
                <w:sz w:val="26"/>
              </w:rPr>
            </w:pPr>
            <w:r w:rsidRPr="00905B18">
              <w:rPr>
                <w:rFonts w:ascii="Calibri"/>
                <w:sz w:val="26"/>
              </w:rPr>
              <w:t>VII</w:t>
            </w:r>
          </w:p>
        </w:tc>
        <w:tc>
          <w:tcPr>
            <w:tcW w:w="11282" w:type="dxa"/>
            <w:gridSpan w:val="10"/>
          </w:tcPr>
          <w:p w14:paraId="06800FD8" w14:textId="613BC5C9" w:rsidR="00301BBF" w:rsidRPr="000B1DAE" w:rsidRDefault="00301BBF" w:rsidP="008877B7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E72F43">
              <w:rPr>
                <w:sz w:val="24"/>
                <w:szCs w:val="24"/>
              </w:rPr>
              <w:t>Non-destructive tests on concrete.</w:t>
            </w:r>
          </w:p>
        </w:tc>
        <w:tc>
          <w:tcPr>
            <w:tcW w:w="1524" w:type="dxa"/>
            <w:gridSpan w:val="3"/>
          </w:tcPr>
          <w:p w14:paraId="79EC7CB3" w14:textId="1D9145E9" w:rsidR="00301BBF" w:rsidRPr="000B1DAE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36FC18E9" w14:textId="2D1B7DA6" w:rsidR="00301BBF" w:rsidRPr="000B1DAE" w:rsidRDefault="00301BBF" w:rsidP="00345ED4">
            <w:pPr>
              <w:pStyle w:val="TableParagraph"/>
              <w:ind w:left="454" w:right="427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sz w:val="24"/>
              </w:rPr>
              <w:t>CO1</w:t>
            </w:r>
          </w:p>
        </w:tc>
      </w:tr>
      <w:tr w:rsidR="00301BBF" w:rsidRPr="000B1DAE" w14:paraId="568F6D88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274A4E37" w14:textId="7D47DED9" w:rsidR="00301BBF" w:rsidRPr="00905B18" w:rsidRDefault="00301BBF" w:rsidP="008877B7">
            <w:pPr>
              <w:pStyle w:val="TableParagraph"/>
              <w:rPr>
                <w:rFonts w:ascii="Calibri"/>
                <w:sz w:val="26"/>
              </w:rPr>
            </w:pPr>
            <w:r>
              <w:rPr>
                <w:rFonts w:ascii="Calibri"/>
                <w:sz w:val="26"/>
              </w:rPr>
              <w:t>VIII</w:t>
            </w:r>
          </w:p>
        </w:tc>
        <w:tc>
          <w:tcPr>
            <w:tcW w:w="11282" w:type="dxa"/>
            <w:gridSpan w:val="10"/>
          </w:tcPr>
          <w:p w14:paraId="68A76C9E" w14:textId="518205DB" w:rsidR="00301BBF" w:rsidRDefault="00301BBF" w:rsidP="008877B7">
            <w:pPr>
              <w:pStyle w:val="TableParagraph"/>
              <w:spacing w:before="15"/>
              <w:ind w:right="59"/>
              <w:jc w:val="left"/>
            </w:pPr>
            <w:r w:rsidRPr="00E72F43">
              <w:rPr>
                <w:sz w:val="24"/>
                <w:szCs w:val="24"/>
              </w:rPr>
              <w:t>Corrosion test on concrete</w:t>
            </w:r>
          </w:p>
        </w:tc>
        <w:tc>
          <w:tcPr>
            <w:tcW w:w="1524" w:type="dxa"/>
            <w:gridSpan w:val="3"/>
          </w:tcPr>
          <w:p w14:paraId="79FEE507" w14:textId="6933B3FD" w:rsidR="00301BBF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42A53282" w14:textId="12B002B4" w:rsidR="00301BBF" w:rsidRPr="000B1DAE" w:rsidRDefault="00301BBF" w:rsidP="00345ED4">
            <w:pPr>
              <w:pStyle w:val="TableParagraph"/>
              <w:spacing w:before="8"/>
              <w:rPr>
                <w:rFonts w:asciiTheme="minorHAnsi" w:hAnsiTheme="minorHAnsi"/>
                <w:b/>
                <w:sz w:val="33"/>
              </w:rPr>
            </w:pPr>
            <w:r>
              <w:rPr>
                <w:sz w:val="24"/>
              </w:rPr>
              <w:t>CO2</w:t>
            </w:r>
          </w:p>
        </w:tc>
      </w:tr>
      <w:tr w:rsidR="00301BBF" w:rsidRPr="000B1DAE" w14:paraId="6299EBA2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5769DF1C" w14:textId="493D2F01" w:rsidR="00301BBF" w:rsidRPr="00905B18" w:rsidRDefault="00301BBF" w:rsidP="008877B7">
            <w:pPr>
              <w:pStyle w:val="TableParagraph"/>
              <w:rPr>
                <w:rFonts w:ascii="Calibri"/>
                <w:sz w:val="26"/>
              </w:rPr>
            </w:pPr>
            <w:r>
              <w:rPr>
                <w:rFonts w:ascii="Calibri"/>
                <w:sz w:val="26"/>
              </w:rPr>
              <w:t>IX</w:t>
            </w:r>
          </w:p>
        </w:tc>
        <w:tc>
          <w:tcPr>
            <w:tcW w:w="11282" w:type="dxa"/>
            <w:gridSpan w:val="10"/>
          </w:tcPr>
          <w:p w14:paraId="13A113CF" w14:textId="7AB97CC4" w:rsidR="00301BBF" w:rsidRDefault="00301BBF" w:rsidP="008877B7">
            <w:pPr>
              <w:pStyle w:val="TableParagraph"/>
              <w:spacing w:before="15"/>
              <w:ind w:right="59"/>
              <w:jc w:val="left"/>
            </w:pPr>
            <w:r w:rsidRPr="00E72F43">
              <w:rPr>
                <w:sz w:val="24"/>
                <w:szCs w:val="24"/>
              </w:rPr>
              <w:t xml:space="preserve">Testing of R.C. beams and study of their </w:t>
            </w:r>
            <w:proofErr w:type="spellStart"/>
            <w:r w:rsidRPr="00E72F43">
              <w:rPr>
                <w:sz w:val="24"/>
                <w:szCs w:val="24"/>
              </w:rPr>
              <w:t>behaviour</w:t>
            </w:r>
            <w:proofErr w:type="spellEnd"/>
          </w:p>
        </w:tc>
        <w:tc>
          <w:tcPr>
            <w:tcW w:w="1524" w:type="dxa"/>
            <w:gridSpan w:val="3"/>
          </w:tcPr>
          <w:p w14:paraId="2581AF7D" w14:textId="7F8CE186" w:rsidR="00301BBF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 w:rsidRPr="00DE21AC">
              <w:rPr>
                <w:rFonts w:asciiTheme="minorHAnsi" w:hAnsiTheme="minorHAnsi"/>
                <w:bCs/>
                <w:sz w:val="24"/>
              </w:rPr>
              <w:t>2</w:t>
            </w:r>
          </w:p>
        </w:tc>
        <w:tc>
          <w:tcPr>
            <w:tcW w:w="1825" w:type="dxa"/>
            <w:gridSpan w:val="2"/>
            <w:vAlign w:val="center"/>
          </w:tcPr>
          <w:p w14:paraId="7B36063A" w14:textId="05647A80" w:rsidR="00301BBF" w:rsidRPr="000B1DAE" w:rsidRDefault="00301BBF" w:rsidP="00345ED4">
            <w:pPr>
              <w:pStyle w:val="TableParagraph"/>
              <w:spacing w:before="8"/>
              <w:rPr>
                <w:rFonts w:asciiTheme="minorHAnsi" w:hAnsiTheme="minorHAnsi"/>
                <w:b/>
                <w:sz w:val="33"/>
              </w:rPr>
            </w:pPr>
            <w:r>
              <w:rPr>
                <w:sz w:val="24"/>
              </w:rPr>
              <w:t>CO1</w:t>
            </w:r>
          </w:p>
        </w:tc>
      </w:tr>
      <w:tr w:rsidR="00301BBF" w:rsidRPr="000B1DAE" w14:paraId="6F01942B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5744305F" w14:textId="4B412316" w:rsidR="00301BBF" w:rsidRPr="00905B18" w:rsidRDefault="00301BBF" w:rsidP="008877B7">
            <w:pPr>
              <w:pStyle w:val="TableParagraph"/>
              <w:rPr>
                <w:rFonts w:ascii="Calibri"/>
                <w:sz w:val="26"/>
              </w:rPr>
            </w:pPr>
            <w:r>
              <w:rPr>
                <w:rFonts w:ascii="Calibri"/>
                <w:sz w:val="26"/>
              </w:rPr>
              <w:t>X</w:t>
            </w:r>
          </w:p>
        </w:tc>
        <w:tc>
          <w:tcPr>
            <w:tcW w:w="11282" w:type="dxa"/>
            <w:gridSpan w:val="10"/>
          </w:tcPr>
          <w:p w14:paraId="6E008F90" w14:textId="12287935" w:rsidR="00301BBF" w:rsidRDefault="00301BBF" w:rsidP="008877B7">
            <w:pPr>
              <w:pStyle w:val="TableParagraph"/>
              <w:spacing w:before="15"/>
              <w:ind w:right="59"/>
              <w:jc w:val="left"/>
            </w:pPr>
            <w:r w:rsidRPr="00E72F43">
              <w:rPr>
                <w:sz w:val="24"/>
                <w:szCs w:val="24"/>
              </w:rPr>
              <w:t xml:space="preserve">Testing of R.C. slab and study of their </w:t>
            </w:r>
            <w:proofErr w:type="spellStart"/>
            <w:r w:rsidRPr="00E72F43">
              <w:rPr>
                <w:sz w:val="24"/>
                <w:szCs w:val="24"/>
              </w:rPr>
              <w:t>behaviour</w:t>
            </w:r>
            <w:proofErr w:type="spellEnd"/>
            <w:r w:rsidRPr="00E72F43">
              <w:rPr>
                <w:sz w:val="24"/>
                <w:szCs w:val="24"/>
              </w:rPr>
              <w:t>.</w:t>
            </w:r>
          </w:p>
        </w:tc>
        <w:tc>
          <w:tcPr>
            <w:tcW w:w="1524" w:type="dxa"/>
            <w:gridSpan w:val="3"/>
          </w:tcPr>
          <w:p w14:paraId="26908C76" w14:textId="03B303F4" w:rsidR="00301BBF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12695C2B" w14:textId="7ABC426F" w:rsidR="00301BBF" w:rsidRPr="000B1DAE" w:rsidRDefault="00301BBF" w:rsidP="00345ED4">
            <w:pPr>
              <w:pStyle w:val="TableParagraph"/>
              <w:spacing w:before="8"/>
              <w:rPr>
                <w:rFonts w:asciiTheme="minorHAnsi" w:hAnsiTheme="minorHAnsi"/>
                <w:b/>
                <w:sz w:val="33"/>
              </w:rPr>
            </w:pPr>
            <w:r>
              <w:rPr>
                <w:sz w:val="24"/>
              </w:rPr>
              <w:t>CO2</w:t>
            </w:r>
          </w:p>
        </w:tc>
      </w:tr>
      <w:tr w:rsidR="00301BBF" w:rsidRPr="000B1DAE" w14:paraId="5C08AC84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2A9E1874" w14:textId="1CEBE826" w:rsidR="00301BBF" w:rsidRPr="00905B18" w:rsidRDefault="00301BBF" w:rsidP="008877B7">
            <w:pPr>
              <w:pStyle w:val="TableParagraph"/>
              <w:rPr>
                <w:rFonts w:ascii="Calibri"/>
                <w:sz w:val="26"/>
              </w:rPr>
            </w:pPr>
            <w:r>
              <w:rPr>
                <w:rFonts w:ascii="Calibri"/>
                <w:sz w:val="26"/>
              </w:rPr>
              <w:t>XI</w:t>
            </w:r>
          </w:p>
        </w:tc>
        <w:tc>
          <w:tcPr>
            <w:tcW w:w="11282" w:type="dxa"/>
            <w:gridSpan w:val="10"/>
          </w:tcPr>
          <w:p w14:paraId="0E1CE419" w14:textId="6F5B273A" w:rsidR="00301BBF" w:rsidRDefault="00301BBF" w:rsidP="008877B7">
            <w:pPr>
              <w:pStyle w:val="TableParagraph"/>
              <w:spacing w:before="15"/>
              <w:ind w:right="59"/>
              <w:jc w:val="left"/>
            </w:pPr>
            <w:r w:rsidRPr="00E72F43">
              <w:rPr>
                <w:sz w:val="24"/>
                <w:szCs w:val="24"/>
              </w:rPr>
              <w:t>Use of various types of strain gauges.</w:t>
            </w:r>
          </w:p>
        </w:tc>
        <w:tc>
          <w:tcPr>
            <w:tcW w:w="1524" w:type="dxa"/>
            <w:gridSpan w:val="3"/>
          </w:tcPr>
          <w:p w14:paraId="05675147" w14:textId="7ED8D59E" w:rsidR="00301BBF" w:rsidRDefault="00301BBF" w:rsidP="008877B7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825" w:type="dxa"/>
            <w:gridSpan w:val="2"/>
            <w:vAlign w:val="center"/>
          </w:tcPr>
          <w:p w14:paraId="67A5BB20" w14:textId="234D9689" w:rsidR="00301BBF" w:rsidRPr="000B1DAE" w:rsidRDefault="00301BBF" w:rsidP="00345ED4">
            <w:pPr>
              <w:pStyle w:val="TableParagraph"/>
              <w:spacing w:before="8"/>
              <w:rPr>
                <w:rFonts w:asciiTheme="minorHAnsi" w:hAnsiTheme="minorHAnsi"/>
                <w:b/>
                <w:sz w:val="33"/>
              </w:rPr>
            </w:pPr>
            <w:r>
              <w:rPr>
                <w:sz w:val="24"/>
              </w:rPr>
              <w:t>CO1</w:t>
            </w:r>
          </w:p>
        </w:tc>
      </w:tr>
      <w:tr w:rsidR="00301BBF" w14:paraId="4C654BE9" w14:textId="77777777" w:rsidTr="008877B7">
        <w:trPr>
          <w:trHeight w:val="340"/>
        </w:trPr>
        <w:tc>
          <w:tcPr>
            <w:tcW w:w="11853" w:type="dxa"/>
            <w:gridSpan w:val="11"/>
          </w:tcPr>
          <w:p w14:paraId="420DB725" w14:textId="77777777" w:rsidR="00301BBF" w:rsidRDefault="00301BBF" w:rsidP="008877B7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2337CD8D" w14:textId="298224F4" w:rsidR="00301BBF" w:rsidRDefault="00301BBF" w:rsidP="008877B7">
            <w:pPr>
              <w:pStyle w:val="TableParagraph"/>
              <w:spacing w:before="33"/>
              <w:ind w:left="620" w:right="614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1825" w:type="dxa"/>
            <w:gridSpan w:val="2"/>
          </w:tcPr>
          <w:p w14:paraId="2ED56A8C" w14:textId="77777777" w:rsidR="00301BBF" w:rsidRDefault="00301BBF" w:rsidP="008877B7">
            <w:pPr>
              <w:pStyle w:val="TableParagraph"/>
              <w:jc w:val="left"/>
              <w:rPr>
                <w:sz w:val="24"/>
              </w:rPr>
            </w:pPr>
          </w:p>
        </w:tc>
      </w:tr>
      <w:tr w:rsidR="00301BBF" w14:paraId="49593629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651DF552" w14:textId="77777777" w:rsidR="00301BBF" w:rsidRDefault="00301BBF" w:rsidP="008877B7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301BBF" w:rsidRPr="00711574" w14:paraId="0258F6B4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7E7FA7E5" w14:textId="17324457" w:rsidR="00301BBF" w:rsidRPr="000A34A4" w:rsidRDefault="00301BBF" w:rsidP="008877B7">
            <w:pPr>
              <w:widowControl/>
              <w:autoSpaceDE/>
              <w:autoSpaceDN/>
              <w:adjustRightInd w:val="0"/>
              <w:spacing w:after="200" w:line="276" w:lineRule="auto"/>
              <w:ind w:left="270"/>
              <w:contextualSpacing/>
              <w:rPr>
                <w:rFonts w:ascii="Arial Narrow" w:hAnsi="Arial Narrow" w:cs="Arial"/>
                <w:bCs/>
                <w:color w:val="000000"/>
              </w:rPr>
            </w:pPr>
            <w:r>
              <w:t xml:space="preserve">1. </w:t>
            </w:r>
            <w:proofErr w:type="spellStart"/>
            <w:r>
              <w:t>Gambhir</w:t>
            </w:r>
            <w:proofErr w:type="spellEnd"/>
            <w:r>
              <w:t>, M.L., “Building and Construction Materials: Testing and Quality Control”, McGraw Hill, 2017.</w:t>
            </w:r>
          </w:p>
        </w:tc>
      </w:tr>
      <w:tr w:rsidR="00301BBF" w:rsidRPr="00711574" w14:paraId="6B7FB95B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29FD0A45" w14:textId="53990A82" w:rsidR="00301BBF" w:rsidRPr="000A34A4" w:rsidRDefault="00301BBF" w:rsidP="008877B7">
            <w:pPr>
              <w:widowControl/>
              <w:autoSpaceDE/>
              <w:autoSpaceDN/>
              <w:adjustRightInd w:val="0"/>
              <w:spacing w:after="200" w:line="276" w:lineRule="auto"/>
              <w:ind w:left="270"/>
              <w:contextualSpacing/>
              <w:rPr>
                <w:rFonts w:ascii="Arial Narrow" w:hAnsi="Arial Narrow" w:cs="Arial"/>
                <w:bCs/>
                <w:color w:val="000000"/>
              </w:rPr>
            </w:pPr>
            <w:r>
              <w:t>2. McGraw Hill, 2017. 2. Neville, A.M., “Properties of Concrete’’, Standard Publishers Distributors, 2011.</w:t>
            </w:r>
          </w:p>
        </w:tc>
      </w:tr>
      <w:tr w:rsidR="00301BBF" w14:paraId="1EA5D89D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1DF6C30F" w14:textId="77777777" w:rsidR="00301BBF" w:rsidRDefault="00301BBF" w:rsidP="008877B7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301BBF" w:rsidRPr="00711574" w14:paraId="02D02388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5B73C16C" w14:textId="2526939C" w:rsidR="00301BBF" w:rsidRPr="000A34A4" w:rsidRDefault="00301BBF" w:rsidP="00600FF5">
            <w:pPr>
              <w:widowControl/>
              <w:adjustRightInd w:val="0"/>
              <w:spacing w:line="276" w:lineRule="auto"/>
              <w:ind w:firstLine="321"/>
              <w:contextualSpacing/>
              <w:rPr>
                <w:rFonts w:ascii="Arial Narrow" w:hAnsi="Arial Narrow"/>
              </w:rPr>
            </w:pPr>
            <w:r w:rsidRPr="00E72F43">
              <w:rPr>
                <w:rFonts w:ascii="Trebuchet MS" w:hAnsi="Trebuchet MS"/>
                <w:sz w:val="24"/>
              </w:rPr>
              <w:t>1.</w:t>
            </w:r>
            <w:r>
              <w:rPr>
                <w:rFonts w:ascii="Trebuchet MS" w:hAnsi="Trebuchet MS"/>
                <w:sz w:val="24"/>
              </w:rPr>
              <w:t xml:space="preserve"> </w:t>
            </w:r>
            <w:proofErr w:type="spellStart"/>
            <w:r>
              <w:t>Shetty</w:t>
            </w:r>
            <w:proofErr w:type="spellEnd"/>
            <w:r>
              <w:t xml:space="preserve">. M.S., ‘’Concrete Technology”, </w:t>
            </w:r>
            <w:proofErr w:type="spellStart"/>
            <w:r>
              <w:t>S.Chand</w:t>
            </w:r>
            <w:proofErr w:type="spellEnd"/>
            <w:r>
              <w:t xml:space="preserve"> &amp; Company Ltd, 2006.</w:t>
            </w:r>
          </w:p>
        </w:tc>
      </w:tr>
      <w:tr w:rsidR="00301BBF" w:rsidRPr="00711574" w14:paraId="59316883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05EFBCFA" w14:textId="2585EC03" w:rsidR="00301BBF" w:rsidRPr="000A34A4" w:rsidRDefault="00301BBF" w:rsidP="00600FF5">
            <w:pPr>
              <w:widowControl/>
              <w:autoSpaceDE/>
              <w:autoSpaceDN/>
              <w:adjustRightInd w:val="0"/>
              <w:spacing w:after="200" w:line="276" w:lineRule="auto"/>
              <w:ind w:firstLine="321"/>
              <w:contextualSpacing/>
              <w:rPr>
                <w:rFonts w:ascii="Arial Narrow" w:hAnsi="Arial Narrow"/>
              </w:rPr>
            </w:pPr>
            <w:r>
              <w:t>2. Colin. D.J., “</w:t>
            </w:r>
            <w:proofErr w:type="spellStart"/>
            <w:r>
              <w:t>Fibre</w:t>
            </w:r>
            <w:proofErr w:type="spellEnd"/>
            <w:r>
              <w:t xml:space="preserve"> Reinforced Cements and Concrete,” Taylor and Francis Publishers, 1st edition 2006.</w:t>
            </w:r>
          </w:p>
        </w:tc>
      </w:tr>
      <w:tr w:rsidR="00301BBF" w:rsidRPr="00711574" w14:paraId="2CD2E4DC" w14:textId="77777777" w:rsidTr="008877B7">
        <w:trPr>
          <w:trHeight w:val="340"/>
        </w:trPr>
        <w:tc>
          <w:tcPr>
            <w:tcW w:w="15202" w:type="dxa"/>
            <w:gridSpan w:val="16"/>
          </w:tcPr>
          <w:p w14:paraId="7164385B" w14:textId="1DBBFA3F" w:rsidR="00301BBF" w:rsidRDefault="00301BBF" w:rsidP="00600FF5">
            <w:pPr>
              <w:widowControl/>
              <w:autoSpaceDE/>
              <w:autoSpaceDN/>
              <w:adjustRightInd w:val="0"/>
              <w:spacing w:after="200" w:line="276" w:lineRule="auto"/>
              <w:ind w:firstLine="321"/>
              <w:contextualSpacing/>
            </w:pPr>
            <w:r>
              <w:t>3. Geert D.S. Peter J.M. B., Peter D., John G. “</w:t>
            </w:r>
            <w:proofErr w:type="spellStart"/>
            <w:r>
              <w:t>Self Compacting</w:t>
            </w:r>
            <w:proofErr w:type="spellEnd"/>
            <w:r>
              <w:t xml:space="preserve"> Concrete,” Whittles Publishing, 1st edition 2008.</w:t>
            </w:r>
          </w:p>
        </w:tc>
      </w:tr>
    </w:tbl>
    <w:p w14:paraId="04357D66" w14:textId="6530F5B1" w:rsidR="00F42A1D" w:rsidRDefault="00F42A1D"/>
    <w:p w14:paraId="5C0EDB3D" w14:textId="02E6AE59" w:rsidR="002F6979" w:rsidRDefault="002F6979" w:rsidP="00D537C4">
      <w:bookmarkStart w:id="0" w:name="_GoBack"/>
      <w:bookmarkEnd w:id="0"/>
    </w:p>
    <w:sectPr w:rsidR="002F6979" w:rsidSect="002F6979"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C4B948" w14:textId="77777777" w:rsidR="00CD46E0" w:rsidRDefault="00CD46E0" w:rsidP="00D42227">
      <w:r>
        <w:separator/>
      </w:r>
    </w:p>
  </w:endnote>
  <w:endnote w:type="continuationSeparator" w:id="0">
    <w:p w14:paraId="33A2EB28" w14:textId="77777777" w:rsidR="00CD46E0" w:rsidRDefault="00CD46E0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3C4726" w14:textId="77777777" w:rsidR="00CD46E0" w:rsidRDefault="00CD46E0" w:rsidP="00D42227">
      <w:r>
        <w:separator/>
      </w:r>
    </w:p>
  </w:footnote>
  <w:footnote w:type="continuationSeparator" w:id="0">
    <w:p w14:paraId="73F5AFA2" w14:textId="77777777" w:rsidR="00CD46E0" w:rsidRDefault="00CD46E0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D46E0"/>
    <w:rsid w:val="00CE2437"/>
    <w:rsid w:val="00CE557D"/>
    <w:rsid w:val="00CF3264"/>
    <w:rsid w:val="00D1149F"/>
    <w:rsid w:val="00D42227"/>
    <w:rsid w:val="00D470A2"/>
    <w:rsid w:val="00D537C4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F06E2A-8114-4604-9E57-E490A69C7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40:00Z</dcterms:modified>
</cp:coreProperties>
</file>